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E5B89" w14:textId="3B23CE45" w:rsidR="00345EB1" w:rsidRPr="00345EB1" w:rsidRDefault="00345EB1" w:rsidP="007744A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>CS44</w:t>
      </w:r>
      <w:r w:rsidR="007744AC">
        <w:rPr>
          <w:rFonts w:ascii="Times New Roman" w:hAnsi="Times New Roman" w:cs="Times New Roman"/>
          <w:sz w:val="24"/>
          <w:szCs w:val="24"/>
        </w:rPr>
        <w:t>0</w:t>
      </w:r>
    </w:p>
    <w:p w14:paraId="269E17EA" w14:textId="0C50B529" w:rsidR="00345EB1" w:rsidRPr="00345EB1" w:rsidRDefault="00345EB1" w:rsidP="007744A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 xml:space="preserve">Xinyu Meng xm73 </w:t>
      </w:r>
      <w:r w:rsidRPr="00345EB1">
        <w:rPr>
          <w:rFonts w:ascii="Times New Roman" w:hAnsi="Times New Roman" w:cs="Times New Roman"/>
          <w:sz w:val="24"/>
          <w:szCs w:val="24"/>
        </w:rPr>
        <w:t>RUID:193002567</w:t>
      </w:r>
    </w:p>
    <w:p w14:paraId="2EF3F462" w14:textId="7CEC66E2" w:rsidR="00345EB1" w:rsidRPr="00345EB1" w:rsidRDefault="00345EB1" w:rsidP="007744A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 xml:space="preserve">Qichao Lin ql180 </w:t>
      </w:r>
      <w:r w:rsidRPr="00345EB1">
        <w:rPr>
          <w:rFonts w:ascii="Times New Roman" w:hAnsi="Times New Roman" w:cs="Times New Roman"/>
          <w:sz w:val="24"/>
          <w:szCs w:val="24"/>
        </w:rPr>
        <w:t>RUID:196005340</w:t>
      </w:r>
    </w:p>
    <w:p w14:paraId="2EC6F68B" w14:textId="29C85A5B" w:rsidR="00345EB1" w:rsidRDefault="00345EB1" w:rsidP="007744A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>Final Project Report</w:t>
      </w:r>
    </w:p>
    <w:p w14:paraId="37C86418" w14:textId="430FB838" w:rsidR="007744AC" w:rsidRDefault="007744AC" w:rsidP="007744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7744A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D1B1BA7" wp14:editId="229BBE02">
            <wp:extent cx="5731510" cy="3198495"/>
            <wp:effectExtent l="0" t="0" r="2540" b="1905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9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A6290" w14:textId="77CEF9E7" w:rsidR="00F9209F" w:rsidRDefault="00F9209F" w:rsidP="007744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209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A560CAD" wp14:editId="26EF5A7A">
            <wp:extent cx="5731510" cy="3250565"/>
            <wp:effectExtent l="0" t="0" r="2540" b="698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5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CCBE6" w14:textId="1C27DF49" w:rsidR="00F9209F" w:rsidRDefault="00F9209F" w:rsidP="007744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9209F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C435CAC" wp14:editId="16F7CB2F">
            <wp:extent cx="5731510" cy="2982595"/>
            <wp:effectExtent l="0" t="0" r="2540" b="825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82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61D431" w14:textId="06195DA2" w:rsidR="00F9209F" w:rsidRPr="00345EB1" w:rsidRDefault="00F9209F" w:rsidP="007744AC">
      <w:pPr>
        <w:spacing w:line="480" w:lineRule="auto"/>
        <w:rPr>
          <w:rFonts w:ascii="Times New Roman" w:hAnsi="Times New Roman" w:cs="Times New Roman" w:hint="eastAsia"/>
          <w:sz w:val="24"/>
          <w:szCs w:val="24"/>
        </w:rPr>
      </w:pPr>
      <w:r w:rsidRPr="00F9209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1629C401" wp14:editId="362B2499">
            <wp:extent cx="5731510" cy="13881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8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9209F" w:rsidRPr="00345EB1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MjczNrQwNjM1sDRT0lEKTi0uzszPAykwrAUAmNn0RywAAAA="/>
  </w:docVars>
  <w:rsids>
    <w:rsidRoot w:val="007B7049"/>
    <w:rsid w:val="00345EB1"/>
    <w:rsid w:val="007744AC"/>
    <w:rsid w:val="007B7049"/>
    <w:rsid w:val="00B42FC2"/>
    <w:rsid w:val="00F92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BD4F6"/>
  <w15:chartTrackingRefBased/>
  <w15:docId w15:val="{3C69065B-89AA-45C8-BCA4-B9B63AA8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Meng</dc:creator>
  <cp:keywords/>
  <dc:description/>
  <cp:lastModifiedBy>Xinyu Meng</cp:lastModifiedBy>
  <cp:revision>3</cp:revision>
  <dcterms:created xsi:type="dcterms:W3CDTF">2023-05-02T19:00:00Z</dcterms:created>
  <dcterms:modified xsi:type="dcterms:W3CDTF">2023-05-02T19:12:00Z</dcterms:modified>
</cp:coreProperties>
</file>